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hamas,</w:t>
      </w:r>
      <w:r>
        <w:t xml:space="preserve"> </w:t>
      </w:r>
      <w:r>
        <w:t xml:space="preserve">Th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ahamas, The received a score of 50.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ahamas, The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amas, The received a score of</w:t>
      </w:r>
      <w:r>
        <w:t xml:space="preserve"> </w:t>
      </w:r>
      <w:r>
        <w:rPr>
          <w:b/>
        </w:rPr>
        <w:t xml:space="preserve">27.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ahamas, The received a score of 35.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ahamas, The received a score of 27.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ahamas, The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ahamas, The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ahamas, Th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ahamas, The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ahamas, The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ahamas, The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ahamas, The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ahamas, The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ahamas, The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ahamas, The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ahamas, The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ahamas, The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ahamas, The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Bahamas,%20Th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amas, Th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amas, Th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mas, The Country Report</dc:title>
  <dc:creator>SPI Team</dc:creator>
  <cp:keywords/>
  <dcterms:created xsi:type="dcterms:W3CDTF">2021-05-25T11:35:59Z</dcterms:created>
  <dcterms:modified xsi:type="dcterms:W3CDTF">2021-05-25T11: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